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el"/>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el"/>
      </w:pPr>
      <w:r w:rsidRPr="00543B35">
        <w:tab/>
      </w:r>
      <w:r w:rsidRPr="00543B35">
        <w:tab/>
      </w:r>
    </w:p>
    <w:p w14:paraId="3CA3888E" w14:textId="3BC8DC9C" w:rsidR="004D5895" w:rsidRDefault="008341D4" w:rsidP="008341D4">
      <w:pPr>
        <w:rPr>
          <w:b/>
          <w:i/>
        </w:rPr>
      </w:pPr>
      <w:r w:rsidRPr="00E05087">
        <w:t>In deze opdracht</w:t>
      </w:r>
      <w:r>
        <w:t xml:space="preserve"> gaan we een Zeeslag-spel bouwen: een persoon speelt tegen een computer.</w:t>
      </w:r>
      <w:r w:rsidR="00CE0A43">
        <w:t xml:space="preserve"> Het is een uitdagende opdracht.</w:t>
      </w:r>
      <w:r w:rsidRPr="00E05087">
        <w:t xml:space="preserve"> Deel de opdracht op in stukjes. Probeer het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n,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sdt>
      <w:sdtPr>
        <w:rPr>
          <w:rFonts w:asciiTheme="minorHAnsi" w:eastAsiaTheme="minorHAnsi" w:hAnsiTheme="minorHAnsi" w:cstheme="minorBidi"/>
          <w:color w:val="auto"/>
          <w:sz w:val="22"/>
          <w:szCs w:val="22"/>
          <w:lang w:val="nl-NL"/>
        </w:rPr>
        <w:id w:val="708776045"/>
        <w:docPartObj>
          <w:docPartGallery w:val="Table of Contents"/>
          <w:docPartUnique/>
        </w:docPartObj>
      </w:sdtPr>
      <w:sdtEndPr>
        <w:rPr>
          <w:b/>
          <w:bCs/>
          <w:noProof/>
        </w:rPr>
      </w:sdtEndPr>
      <w:sdtContent>
        <w:p w14:paraId="3169D995" w14:textId="77777777" w:rsidR="00CD19B4" w:rsidRDefault="00B6046E" w:rsidP="00B6046E">
          <w:pPr>
            <w:pStyle w:val="Kopvaninhoudsopgave"/>
            <w:rPr>
              <w:noProof/>
            </w:rPr>
          </w:pPr>
          <w:r>
            <w:t>Inhoudsopgave</w:t>
          </w:r>
          <w:r>
            <w:fldChar w:fldCharType="begin"/>
          </w:r>
          <w:r>
            <w:instrText xml:space="preserve"> TOC \o "1-3" \h \z \u </w:instrText>
          </w:r>
          <w:r>
            <w:fldChar w:fldCharType="separate"/>
          </w:r>
        </w:p>
        <w:p w14:paraId="44CCF15C" w14:textId="07D69E17" w:rsidR="00CD19B4" w:rsidRDefault="00CD19B4">
          <w:pPr>
            <w:pStyle w:val="Inhopg1"/>
            <w:tabs>
              <w:tab w:val="right" w:leader="dot" w:pos="9350"/>
            </w:tabs>
            <w:rPr>
              <w:rFonts w:eastAsiaTheme="minorEastAsia"/>
              <w:noProof/>
              <w:lang w:eastAsia="nl-NL"/>
            </w:rPr>
          </w:pPr>
          <w:hyperlink w:anchor="_Toc115592197" w:history="1">
            <w:r w:rsidRPr="00B84874">
              <w:rPr>
                <w:rStyle w:val="Hyperlink"/>
                <w:noProof/>
              </w:rPr>
              <w:t>Toelichting opdracht</w:t>
            </w:r>
            <w:r>
              <w:rPr>
                <w:noProof/>
                <w:webHidden/>
              </w:rPr>
              <w:tab/>
            </w:r>
            <w:r>
              <w:rPr>
                <w:noProof/>
                <w:webHidden/>
              </w:rPr>
              <w:fldChar w:fldCharType="begin"/>
            </w:r>
            <w:r>
              <w:rPr>
                <w:noProof/>
                <w:webHidden/>
              </w:rPr>
              <w:instrText xml:space="preserve"> PAGEREF _Toc115592197 \h </w:instrText>
            </w:r>
            <w:r>
              <w:rPr>
                <w:noProof/>
                <w:webHidden/>
              </w:rPr>
            </w:r>
            <w:r>
              <w:rPr>
                <w:noProof/>
                <w:webHidden/>
              </w:rPr>
              <w:fldChar w:fldCharType="separate"/>
            </w:r>
            <w:r>
              <w:rPr>
                <w:noProof/>
                <w:webHidden/>
              </w:rPr>
              <w:t>1</w:t>
            </w:r>
            <w:r>
              <w:rPr>
                <w:noProof/>
                <w:webHidden/>
              </w:rPr>
              <w:fldChar w:fldCharType="end"/>
            </w:r>
          </w:hyperlink>
        </w:p>
        <w:p w14:paraId="05543429" w14:textId="645B1569" w:rsidR="00CD19B4" w:rsidRDefault="00CD19B4">
          <w:pPr>
            <w:pStyle w:val="Inhopg1"/>
            <w:tabs>
              <w:tab w:val="right" w:leader="dot" w:pos="9350"/>
            </w:tabs>
            <w:rPr>
              <w:rFonts w:eastAsiaTheme="minorEastAsia"/>
              <w:noProof/>
              <w:lang w:eastAsia="nl-NL"/>
            </w:rPr>
          </w:pPr>
          <w:hyperlink w:anchor="_Toc115592198" w:history="1">
            <w:r w:rsidRPr="00B84874">
              <w:rPr>
                <w:rStyle w:val="Hyperlink"/>
                <w:noProof/>
              </w:rPr>
              <w:t>Beoordeling:</w:t>
            </w:r>
            <w:r>
              <w:rPr>
                <w:noProof/>
                <w:webHidden/>
              </w:rPr>
              <w:tab/>
            </w:r>
            <w:r>
              <w:rPr>
                <w:noProof/>
                <w:webHidden/>
              </w:rPr>
              <w:fldChar w:fldCharType="begin"/>
            </w:r>
            <w:r>
              <w:rPr>
                <w:noProof/>
                <w:webHidden/>
              </w:rPr>
              <w:instrText xml:space="preserve"> PAGEREF _Toc115592198 \h </w:instrText>
            </w:r>
            <w:r>
              <w:rPr>
                <w:noProof/>
                <w:webHidden/>
              </w:rPr>
            </w:r>
            <w:r>
              <w:rPr>
                <w:noProof/>
                <w:webHidden/>
              </w:rPr>
              <w:fldChar w:fldCharType="separate"/>
            </w:r>
            <w:r>
              <w:rPr>
                <w:noProof/>
                <w:webHidden/>
              </w:rPr>
              <w:t>2</w:t>
            </w:r>
            <w:r>
              <w:rPr>
                <w:noProof/>
                <w:webHidden/>
              </w:rPr>
              <w:fldChar w:fldCharType="end"/>
            </w:r>
          </w:hyperlink>
        </w:p>
        <w:p w14:paraId="0A61C54A" w14:textId="567B5B17" w:rsidR="00CD19B4" w:rsidRDefault="00CD19B4">
          <w:pPr>
            <w:pStyle w:val="Inhopg1"/>
            <w:tabs>
              <w:tab w:val="right" w:leader="dot" w:pos="9350"/>
            </w:tabs>
            <w:rPr>
              <w:rFonts w:eastAsiaTheme="minorEastAsia"/>
              <w:noProof/>
              <w:lang w:eastAsia="nl-NL"/>
            </w:rPr>
          </w:pPr>
          <w:hyperlink w:anchor="_Toc115592199" w:history="1">
            <w:r w:rsidRPr="00B84874">
              <w:rPr>
                <w:rStyle w:val="Hyperlink"/>
                <w:noProof/>
              </w:rPr>
              <w:t>DEEL A: ONTWERP</w:t>
            </w:r>
            <w:r>
              <w:rPr>
                <w:noProof/>
                <w:webHidden/>
              </w:rPr>
              <w:tab/>
            </w:r>
            <w:r>
              <w:rPr>
                <w:noProof/>
                <w:webHidden/>
              </w:rPr>
              <w:fldChar w:fldCharType="begin"/>
            </w:r>
            <w:r>
              <w:rPr>
                <w:noProof/>
                <w:webHidden/>
              </w:rPr>
              <w:instrText xml:space="preserve"> PAGEREF _Toc115592199 \h </w:instrText>
            </w:r>
            <w:r>
              <w:rPr>
                <w:noProof/>
                <w:webHidden/>
              </w:rPr>
            </w:r>
            <w:r>
              <w:rPr>
                <w:noProof/>
                <w:webHidden/>
              </w:rPr>
              <w:fldChar w:fldCharType="separate"/>
            </w:r>
            <w:r>
              <w:rPr>
                <w:noProof/>
                <w:webHidden/>
              </w:rPr>
              <w:t>3</w:t>
            </w:r>
            <w:r>
              <w:rPr>
                <w:noProof/>
                <w:webHidden/>
              </w:rPr>
              <w:fldChar w:fldCharType="end"/>
            </w:r>
          </w:hyperlink>
        </w:p>
        <w:p w14:paraId="63DA6ACB" w14:textId="1721151F" w:rsidR="00CD19B4" w:rsidRDefault="00CD19B4">
          <w:pPr>
            <w:pStyle w:val="Inhopg1"/>
            <w:tabs>
              <w:tab w:val="right" w:leader="dot" w:pos="9350"/>
            </w:tabs>
            <w:rPr>
              <w:rFonts w:eastAsiaTheme="minorEastAsia"/>
              <w:noProof/>
              <w:lang w:eastAsia="nl-NL"/>
            </w:rPr>
          </w:pPr>
          <w:hyperlink w:anchor="_Toc115592200" w:history="1">
            <w:r w:rsidRPr="00B84874">
              <w:rPr>
                <w:rStyle w:val="Hyperlink"/>
                <w:noProof/>
              </w:rPr>
              <w:t>DEEL B: BASISPROGRAMMA</w:t>
            </w:r>
            <w:r>
              <w:rPr>
                <w:noProof/>
                <w:webHidden/>
              </w:rPr>
              <w:tab/>
            </w:r>
            <w:r>
              <w:rPr>
                <w:noProof/>
                <w:webHidden/>
              </w:rPr>
              <w:fldChar w:fldCharType="begin"/>
            </w:r>
            <w:r>
              <w:rPr>
                <w:noProof/>
                <w:webHidden/>
              </w:rPr>
              <w:instrText xml:space="preserve"> PAGEREF _Toc115592200 \h </w:instrText>
            </w:r>
            <w:r>
              <w:rPr>
                <w:noProof/>
                <w:webHidden/>
              </w:rPr>
            </w:r>
            <w:r>
              <w:rPr>
                <w:noProof/>
                <w:webHidden/>
              </w:rPr>
              <w:fldChar w:fldCharType="separate"/>
            </w:r>
            <w:r>
              <w:rPr>
                <w:noProof/>
                <w:webHidden/>
              </w:rPr>
              <w:t>3</w:t>
            </w:r>
            <w:r>
              <w:rPr>
                <w:noProof/>
                <w:webHidden/>
              </w:rPr>
              <w:fldChar w:fldCharType="end"/>
            </w:r>
          </w:hyperlink>
        </w:p>
        <w:p w14:paraId="4D3FCF74" w14:textId="066AA269" w:rsidR="00CD19B4" w:rsidRDefault="00CD19B4">
          <w:pPr>
            <w:pStyle w:val="Inhopg2"/>
            <w:tabs>
              <w:tab w:val="right" w:leader="dot" w:pos="9350"/>
            </w:tabs>
            <w:rPr>
              <w:rFonts w:eastAsiaTheme="minorEastAsia"/>
              <w:noProof/>
              <w:lang w:eastAsia="nl-NL"/>
            </w:rPr>
          </w:pPr>
          <w:hyperlink w:anchor="_Toc115592201" w:history="1">
            <w:r w:rsidRPr="00B84874">
              <w:rPr>
                <w:rStyle w:val="Hyperlink"/>
                <w:noProof/>
              </w:rPr>
              <w:t>Versiebeheer:</w:t>
            </w:r>
            <w:r>
              <w:rPr>
                <w:noProof/>
                <w:webHidden/>
              </w:rPr>
              <w:tab/>
            </w:r>
            <w:r>
              <w:rPr>
                <w:noProof/>
                <w:webHidden/>
              </w:rPr>
              <w:fldChar w:fldCharType="begin"/>
            </w:r>
            <w:r>
              <w:rPr>
                <w:noProof/>
                <w:webHidden/>
              </w:rPr>
              <w:instrText xml:space="preserve"> PAGEREF _Toc115592201 \h </w:instrText>
            </w:r>
            <w:r>
              <w:rPr>
                <w:noProof/>
                <w:webHidden/>
              </w:rPr>
            </w:r>
            <w:r>
              <w:rPr>
                <w:noProof/>
                <w:webHidden/>
              </w:rPr>
              <w:fldChar w:fldCharType="separate"/>
            </w:r>
            <w:r>
              <w:rPr>
                <w:noProof/>
                <w:webHidden/>
              </w:rPr>
              <w:t>4</w:t>
            </w:r>
            <w:r>
              <w:rPr>
                <w:noProof/>
                <w:webHidden/>
              </w:rPr>
              <w:fldChar w:fldCharType="end"/>
            </w:r>
          </w:hyperlink>
        </w:p>
        <w:p w14:paraId="24066996" w14:textId="4ED7B404" w:rsidR="00CD19B4" w:rsidRDefault="00CD19B4">
          <w:pPr>
            <w:pStyle w:val="Inhopg1"/>
            <w:tabs>
              <w:tab w:val="right" w:leader="dot" w:pos="9350"/>
            </w:tabs>
            <w:rPr>
              <w:rFonts w:eastAsiaTheme="minorEastAsia"/>
              <w:noProof/>
              <w:lang w:eastAsia="nl-NL"/>
            </w:rPr>
          </w:pPr>
          <w:hyperlink w:anchor="_Toc115592202" w:history="1">
            <w:r w:rsidRPr="00B84874">
              <w:rPr>
                <w:rStyle w:val="Hyperlink"/>
                <w:noProof/>
              </w:rPr>
              <w:t>DEEL C: UITBREIDINGEN</w:t>
            </w:r>
            <w:r>
              <w:rPr>
                <w:noProof/>
                <w:webHidden/>
              </w:rPr>
              <w:tab/>
            </w:r>
            <w:r>
              <w:rPr>
                <w:noProof/>
                <w:webHidden/>
              </w:rPr>
              <w:fldChar w:fldCharType="begin"/>
            </w:r>
            <w:r>
              <w:rPr>
                <w:noProof/>
                <w:webHidden/>
              </w:rPr>
              <w:instrText xml:space="preserve"> PAGEREF _Toc115592202 \h </w:instrText>
            </w:r>
            <w:r>
              <w:rPr>
                <w:noProof/>
                <w:webHidden/>
              </w:rPr>
            </w:r>
            <w:r>
              <w:rPr>
                <w:noProof/>
                <w:webHidden/>
              </w:rPr>
              <w:fldChar w:fldCharType="separate"/>
            </w:r>
            <w:r>
              <w:rPr>
                <w:noProof/>
                <w:webHidden/>
              </w:rPr>
              <w:t>5</w:t>
            </w:r>
            <w:r>
              <w:rPr>
                <w:noProof/>
                <w:webHidden/>
              </w:rPr>
              <w:fldChar w:fldCharType="end"/>
            </w:r>
          </w:hyperlink>
        </w:p>
        <w:p w14:paraId="250D6E2B" w14:textId="4C3E6850" w:rsidR="00CD19B4" w:rsidRDefault="00CD19B4">
          <w:pPr>
            <w:pStyle w:val="Inhopg1"/>
            <w:tabs>
              <w:tab w:val="right" w:leader="dot" w:pos="9350"/>
            </w:tabs>
            <w:rPr>
              <w:rFonts w:eastAsiaTheme="minorEastAsia"/>
              <w:noProof/>
              <w:lang w:eastAsia="nl-NL"/>
            </w:rPr>
          </w:pPr>
          <w:hyperlink w:anchor="_Toc115592203" w:history="1">
            <w:r w:rsidRPr="00B84874">
              <w:rPr>
                <w:rStyle w:val="Hyperlink"/>
                <w:noProof/>
                <w:lang w:eastAsia="nl-NL"/>
              </w:rPr>
              <w:t>Tips (stap-voor-stap uitgelegd):</w:t>
            </w:r>
            <w:r>
              <w:rPr>
                <w:noProof/>
                <w:webHidden/>
              </w:rPr>
              <w:tab/>
            </w:r>
            <w:r>
              <w:rPr>
                <w:noProof/>
                <w:webHidden/>
              </w:rPr>
              <w:fldChar w:fldCharType="begin"/>
            </w:r>
            <w:r>
              <w:rPr>
                <w:noProof/>
                <w:webHidden/>
              </w:rPr>
              <w:instrText xml:space="preserve"> PAGEREF _Toc115592203 \h </w:instrText>
            </w:r>
            <w:r>
              <w:rPr>
                <w:noProof/>
                <w:webHidden/>
              </w:rPr>
            </w:r>
            <w:r>
              <w:rPr>
                <w:noProof/>
                <w:webHidden/>
              </w:rPr>
              <w:fldChar w:fldCharType="separate"/>
            </w:r>
            <w:r>
              <w:rPr>
                <w:noProof/>
                <w:webHidden/>
              </w:rPr>
              <w:t>5</w:t>
            </w:r>
            <w:r>
              <w:rPr>
                <w:noProof/>
                <w:webHidden/>
              </w:rPr>
              <w:fldChar w:fldCharType="end"/>
            </w:r>
          </w:hyperlink>
        </w:p>
        <w:p w14:paraId="23C41654" w14:textId="3F84FAE5" w:rsidR="0092779B" w:rsidRPr="00A20B24" w:rsidRDefault="00B6046E" w:rsidP="008341D4">
          <w:r>
            <w:rPr>
              <w:b/>
              <w:bCs/>
              <w:noProof/>
            </w:rPr>
            <w:fldChar w:fldCharType="end"/>
          </w:r>
        </w:p>
      </w:sdtContent>
    </w:sdt>
    <w:p w14:paraId="58FF980B" w14:textId="5CF84CB4" w:rsidR="006C78D1" w:rsidRPr="0004431F" w:rsidRDefault="006C78D1" w:rsidP="00AE799E">
      <w:pPr>
        <w:pStyle w:val="Kop1"/>
      </w:pPr>
      <w:bookmarkStart w:id="0" w:name="_Toc115592197"/>
      <w:r w:rsidRPr="0004431F">
        <w:t>Toelichting opdracht</w:t>
      </w:r>
      <w:bookmarkEnd w:id="0"/>
    </w:p>
    <w:p w14:paraId="785DF3FB" w14:textId="77777777" w:rsidR="00290125" w:rsidRPr="00A03B71" w:rsidRDefault="00290125" w:rsidP="00290125">
      <w:r w:rsidRPr="00A03B71">
        <w:rPr>
          <w:b/>
        </w:rPr>
        <w:t>Samenwerking</w:t>
      </w:r>
      <w:r>
        <w:t xml:space="preserve">: Het wordt </w:t>
      </w:r>
      <w:r w:rsidRPr="00A03B71">
        <w:rPr>
          <w:b/>
        </w:rPr>
        <w:t>aanbevolen</w:t>
      </w:r>
      <w:r>
        <w:t xml:space="preserve"> om in tweetallen te werken (drietallen zijn niet toegestaan).</w:t>
      </w:r>
    </w:p>
    <w:p w14:paraId="35493806" w14:textId="488D4521" w:rsidR="00884705" w:rsidRDefault="00884705" w:rsidP="00884705">
      <w:r w:rsidRPr="00342A3E">
        <w:rPr>
          <w:b/>
          <w:bCs/>
        </w:rPr>
        <w:t>Beoordeling</w:t>
      </w:r>
      <w:r>
        <w:t xml:space="preserve">: Zie </w:t>
      </w:r>
      <w:r w:rsidR="00601A94">
        <w:t>volgende</w:t>
      </w:r>
      <w:r>
        <w:t xml:space="preserve"> pagina</w:t>
      </w:r>
    </w:p>
    <w:p w14:paraId="1C7BD2E2" w14:textId="4405DACA" w:rsidR="00884705" w:rsidRPr="00884705" w:rsidRDefault="00884705" w:rsidP="00884705">
      <w:r w:rsidRPr="00783DB8">
        <w:rPr>
          <w:b/>
          <w:bCs/>
        </w:rPr>
        <w:t>Inleveren</w:t>
      </w:r>
      <w:r>
        <w:t xml:space="preserve">: </w:t>
      </w:r>
    </w:p>
    <w:p w14:paraId="50088E66" w14:textId="7CE29BB1" w:rsidR="0004431F" w:rsidRDefault="0004431F" w:rsidP="008D3C56">
      <w:pPr>
        <w:pStyle w:val="Lijstalinea"/>
        <w:numPr>
          <w:ilvl w:val="0"/>
          <w:numId w:val="6"/>
        </w:numPr>
        <w:spacing w:after="0"/>
      </w:pPr>
      <w:r w:rsidRPr="00C75959">
        <w:rPr>
          <w:b/>
          <w:lang w:val="nl-NL"/>
        </w:rPr>
        <w:t>Verslag</w:t>
      </w:r>
      <w:r>
        <w:t>:</w:t>
      </w:r>
    </w:p>
    <w:p w14:paraId="61DB3213" w14:textId="4C63DFF3" w:rsidR="00BD4EA6" w:rsidRPr="00BD4EA6" w:rsidRDefault="00BD4EA6" w:rsidP="00BD4EA6">
      <w:pPr>
        <w:pStyle w:val="Lijstalinea"/>
        <w:numPr>
          <w:ilvl w:val="1"/>
          <w:numId w:val="6"/>
        </w:numPr>
        <w:rPr>
          <w:lang w:val="nl-NL"/>
        </w:rPr>
      </w:pPr>
      <w:r w:rsidRPr="00BD4EA6">
        <w:rPr>
          <w:lang w:val="nl-NL"/>
        </w:rPr>
        <w:t>Wie eraan gewerkt heeft</w:t>
      </w:r>
      <w:r w:rsidR="00221805">
        <w:rPr>
          <w:lang w:val="nl-NL"/>
        </w:rPr>
        <w:t>.</w:t>
      </w:r>
    </w:p>
    <w:p w14:paraId="311CF8C4" w14:textId="46FE8928" w:rsidR="00BD4EA6" w:rsidRPr="00BD4EA6" w:rsidRDefault="00BD4EA6" w:rsidP="00BD4EA6">
      <w:pPr>
        <w:pStyle w:val="Lijstalinea"/>
        <w:numPr>
          <w:ilvl w:val="1"/>
          <w:numId w:val="6"/>
        </w:numPr>
        <w:rPr>
          <w:lang w:val="nl-NL"/>
        </w:rPr>
      </w:pPr>
      <w:r w:rsidRPr="00BD4EA6">
        <w:rPr>
          <w:lang w:val="nl-NL"/>
        </w:rPr>
        <w:t xml:space="preserve">(een foto van) Je </w:t>
      </w:r>
      <w:r w:rsidR="006205B9">
        <w:rPr>
          <w:lang w:val="nl-NL"/>
        </w:rPr>
        <w:t>stroomdiagram</w:t>
      </w:r>
      <w:r w:rsidR="000D219B">
        <w:rPr>
          <w:lang w:val="nl-NL"/>
        </w:rPr>
        <w:t xml:space="preserve">. </w:t>
      </w:r>
    </w:p>
    <w:p w14:paraId="17741AE7" w14:textId="56F6F65D" w:rsidR="00271C39" w:rsidRPr="00271C39" w:rsidRDefault="00BD4EA6" w:rsidP="00271C39">
      <w:pPr>
        <w:pStyle w:val="Lijstalinea"/>
        <w:numPr>
          <w:ilvl w:val="1"/>
          <w:numId w:val="6"/>
        </w:numPr>
        <w:rPr>
          <w:lang w:val="nl-NL"/>
        </w:rPr>
      </w:pPr>
      <w:r w:rsidRPr="00BD4EA6">
        <w:rPr>
          <w:lang w:val="nl-NL"/>
        </w:rPr>
        <w:t>Evaluatie van je project met een korte uitleg van wat wel/niet werkt, wat wel/niet goed ging</w:t>
      </w:r>
      <w:r w:rsidR="00247FB0">
        <w:rPr>
          <w:lang w:val="nl-NL"/>
        </w:rPr>
        <w:t xml:space="preserve">. </w:t>
      </w:r>
      <w:r w:rsidR="00C80E1B" w:rsidRPr="00271C39">
        <w:rPr>
          <w:lang w:val="nl-NL"/>
        </w:rPr>
        <w:t>Geef e</w:t>
      </w:r>
      <w:r w:rsidR="00247FB0" w:rsidRPr="00271C39">
        <w:rPr>
          <w:lang w:val="nl-NL"/>
        </w:rPr>
        <w:t>en voorbeeld van iets waar je tegenaan liep en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sidR="00247FB0" w:rsidRPr="00271C39">
        <w:rPr>
          <w:lang w:val="nl-NL"/>
        </w:rPr>
        <w:t xml:space="preserve">. </w:t>
      </w:r>
    </w:p>
    <w:p w14:paraId="3716D72A" w14:textId="7C1EBE82" w:rsidR="00BD4EA6" w:rsidRPr="00247FB0" w:rsidRDefault="00271C39" w:rsidP="00BD4EA6">
      <w:pPr>
        <w:pStyle w:val="Lijstalinea"/>
        <w:numPr>
          <w:ilvl w:val="1"/>
          <w:numId w:val="6"/>
        </w:numPr>
        <w:rPr>
          <w:lang w:val="nl-NL"/>
        </w:rPr>
      </w:pPr>
      <w:r>
        <w:rPr>
          <w:lang w:val="nl-NL"/>
        </w:rPr>
        <w:t>Benoem w</w:t>
      </w:r>
      <w:r w:rsidR="00BD4EA6" w:rsidRPr="00247FB0">
        <w:rPr>
          <w:lang w:val="nl-NL"/>
        </w:rPr>
        <w:t>elke uitbreidingen je hebt toegevoegd</w:t>
      </w:r>
      <w:r w:rsidR="00247FB0" w:rsidRPr="00247FB0">
        <w:rPr>
          <w:lang w:val="nl-NL"/>
        </w:rPr>
        <w:t>.</w:t>
      </w:r>
    </w:p>
    <w:p w14:paraId="4BE1BFC7" w14:textId="166CA8D4" w:rsidR="0039472A" w:rsidRPr="0039472A" w:rsidRDefault="00E1671A" w:rsidP="0039472A">
      <w:pPr>
        <w:pStyle w:val="Lijstalinea"/>
        <w:numPr>
          <w:ilvl w:val="0"/>
          <w:numId w:val="6"/>
        </w:numPr>
        <w:rPr>
          <w:lang w:val="nl-NL"/>
        </w:rPr>
      </w:pPr>
      <w:r>
        <w:rPr>
          <w:lang w:val="nl-NL"/>
        </w:rPr>
        <w:t xml:space="preserve">Je </w:t>
      </w:r>
      <w:r w:rsidRPr="0004431F">
        <w:rPr>
          <w:b/>
          <w:lang w:val="nl-NL"/>
        </w:rPr>
        <w:t>python code</w:t>
      </w:r>
      <w:r w:rsidR="0039472A">
        <w:rPr>
          <w:lang w:val="nl-NL"/>
        </w:rPr>
        <w:t xml:space="preserve"> (zet </w:t>
      </w:r>
      <w:r w:rsidR="00F15952">
        <w:rPr>
          <w:lang w:val="nl-NL"/>
        </w:rPr>
        <w:t>boven in</w:t>
      </w:r>
      <w:r w:rsidR="0039472A">
        <w:rPr>
          <w:lang w:val="nl-NL"/>
        </w:rPr>
        <w:t xml:space="preserve"> je code jou/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145A5653" w14:textId="77777777" w:rsidR="00601A94" w:rsidRPr="00E40005" w:rsidRDefault="00601A94" w:rsidP="00601A94">
      <w:pPr>
        <w:pStyle w:val="Kop1"/>
      </w:pPr>
      <w:bookmarkStart w:id="1" w:name="_Toc115592198"/>
      <w:r w:rsidRPr="00C01C64">
        <w:lastRenderedPageBreak/>
        <w:t>Beoordeling:</w:t>
      </w:r>
      <w:bookmarkEnd w:id="1"/>
    </w:p>
    <w:tbl>
      <w:tblPr>
        <w:tblStyle w:val="Tabelraster"/>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0137CCB9" w14:textId="77777777" w:rsidR="00601A94"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p w14:paraId="54B57F64" w14:textId="77777777" w:rsidR="00601A94" w:rsidRPr="002B4182" w:rsidRDefault="00601A94" w:rsidP="00CD0CE2">
            <w:pPr>
              <w:rPr>
                <w:rFonts w:ascii="Calibri" w:hAnsi="Calibri" w:cs="Calibri"/>
                <w:color w:val="000000"/>
              </w:rPr>
            </w:pPr>
            <w:r>
              <w:rPr>
                <w:rFonts w:ascii="Calibri" w:hAnsi="Calibri" w:cs="Calibri"/>
                <w:color w:val="000000"/>
              </w:rPr>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77777777"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 xml:space="preserve">beschrijven de bedoeling nauwkeurig en zijn compleet, onderscheidend, beknopt, correct gespeld en hebben consistent gebruik van conventies (camelUpperCase) en constanten met hoofdletters. Functies zijn met werkwoorden omschreven, variabelen middels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77777777" w:rsidR="00601A94" w:rsidRDefault="00601A94" w:rsidP="00CD0CE2">
            <w:pPr>
              <w:rPr>
                <w:rFonts w:ascii="Calibri" w:hAnsi="Calibri" w:cs="Calibri"/>
                <w:color w:val="000000"/>
              </w:rPr>
            </w:pPr>
            <w:r>
              <w:rPr>
                <w:rFonts w:ascii="Calibri" w:hAnsi="Calibri" w:cs="Calibri"/>
                <w:color w:val="000000"/>
              </w:rPr>
              <w:t>De kwaliteit van de code: het is duidelijk, efficiënt, elegant, logisch en goed gestructureerd.</w:t>
            </w:r>
          </w:p>
          <w:p w14:paraId="0AE25A76" w14:textId="77777777"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p>
          <w:p w14:paraId="28B5202F" w14:textId="77777777"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Kop1"/>
      </w:pPr>
      <w:bookmarkStart w:id="2" w:name="_Toc115592199"/>
      <w:r w:rsidRPr="00E05087">
        <w:lastRenderedPageBreak/>
        <w:t>DEEL A: ONTWERP</w:t>
      </w:r>
      <w:bookmarkEnd w:id="2"/>
    </w:p>
    <w:p w14:paraId="54EBCCF0" w14:textId="1E497CB7" w:rsidR="00F2486A" w:rsidRDefault="00F2486A" w:rsidP="00F2486A">
      <w:r w:rsidRPr="00E05087">
        <w:t xml:space="preserve">Voordat we gaan beginnen met het spel ga je eerst een stroomdiagram tekenen waarin je het spel in logische delen opbreekt. Gebruik </w:t>
      </w:r>
      <w:r w:rsidR="009E5B41" w:rsidRPr="00E05087">
        <w:t>de onderstaand uitleg</w:t>
      </w:r>
      <w:r w:rsidRPr="00E05087">
        <w:t xml:space="preserve"> van deel B om je ontwerp te maken. Hieruit blijkt welke onderdelen achter elkaar uitgevoerd worden, en waar herhaling zit en wat de voorwaarden voor herhaling zijn. Ook blijkt daar 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aan</w:t>
      </w:r>
      <w:r w:rsidRPr="00E05087">
        <w:t>.</w:t>
      </w:r>
    </w:p>
    <w:p w14:paraId="4EAF4E8C" w14:textId="77777777"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2E6DBA" w:rsidRDefault="002E6DBA" w:rsidP="002E6DBA">
      <w:r>
        <w:t>Aanpak voor het ontwerp:</w:t>
      </w:r>
    </w:p>
    <w:p w14:paraId="14817E53" w14:textId="3B587014" w:rsidR="0007137C" w:rsidRDefault="00B431DD" w:rsidP="00B431DD">
      <w:pPr>
        <w:pStyle w:val="Lijstalinea"/>
        <w:numPr>
          <w:ilvl w:val="0"/>
          <w:numId w:val="11"/>
        </w:numPr>
        <w:rPr>
          <w:lang w:val="nl-NL"/>
        </w:rPr>
      </w:pPr>
      <w:r w:rsidRPr="004648B0">
        <w:rPr>
          <w:lang w:val="nl-NL"/>
        </w:rPr>
        <w:t xml:space="preserve">Speel het spel eerst op papier. </w:t>
      </w:r>
      <w:r w:rsidRPr="00B431DD">
        <w:rPr>
          <w:lang w:val="nl-NL"/>
        </w:rPr>
        <w:t xml:space="preserve">Schrijf </w:t>
      </w:r>
      <w:r w:rsidR="00A30141">
        <w:rPr>
          <w:lang w:val="nl-NL"/>
        </w:rPr>
        <w:t>de stappen op dat de computer doet.</w:t>
      </w:r>
    </w:p>
    <w:p w14:paraId="14592C28" w14:textId="5D1A7453" w:rsidR="00B431DD" w:rsidRPr="00B431DD" w:rsidRDefault="00E7294A" w:rsidP="00CC6F03">
      <w:pPr>
        <w:pStyle w:val="Lijstalinea"/>
        <w:numPr>
          <w:ilvl w:val="0"/>
          <w:numId w:val="11"/>
        </w:numPr>
        <w:rPr>
          <w:lang w:val="nl-NL"/>
        </w:rPr>
      </w:pPr>
      <w:r w:rsidRPr="004648B0">
        <w:rPr>
          <w:lang w:val="nl-NL"/>
        </w:rPr>
        <w:t>M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sidR="00B431DD" w:rsidRPr="00B431DD">
        <w:rPr>
          <w:lang w:val="nl-NL"/>
        </w:rPr>
        <w:t xml:space="preserve"> </w:t>
      </w:r>
    </w:p>
    <w:p w14:paraId="3BFFBB92" w14:textId="4644A473" w:rsidR="00B431DD" w:rsidRDefault="00B431DD" w:rsidP="00B431DD">
      <w:pPr>
        <w:pStyle w:val="Lijstalinea"/>
        <w:numPr>
          <w:ilvl w:val="0"/>
          <w:numId w:val="11"/>
        </w:numPr>
        <w:rPr>
          <w:lang w:val="nl-NL"/>
        </w:rPr>
      </w:pPr>
      <w:r w:rsidRPr="004648B0">
        <w:rPr>
          <w:lang w:val="nl-NL"/>
        </w:rPr>
        <w:t xml:space="preserve">Teken een stroomschema met op hoog niveau (weinig details) een beschrijving van de verschillende orderdelen van je spel. </w:t>
      </w:r>
      <w:r w:rsidRPr="00B431DD">
        <w:rPr>
          <w:lang w:val="nl-NL"/>
        </w:rPr>
        <w:t xml:space="preserve">Een aantal voorbeelden: toonBord, plaatsSchepen, vraagSpelerOmCoordinaten, verwerkSchot, isSpelAfgelopen …  Deze onderdelen schrijf je als </w:t>
      </w:r>
      <w:r w:rsidR="00E7294A">
        <w:rPr>
          <w:lang w:val="nl-NL"/>
        </w:rPr>
        <w:t xml:space="preserve">straks als </w:t>
      </w:r>
      <w:r w:rsidRPr="00B431DD">
        <w:rPr>
          <w:lang w:val="nl-NL"/>
        </w:rPr>
        <w:t>aparte functies. Deze kun je ook los van elkaar testen. Als je met zijn tweeën werkt kun je hiermee ook goed je taken verdelen (nadat je samen een start hebt gemaakt).</w:t>
      </w:r>
    </w:p>
    <w:p w14:paraId="52659816" w14:textId="26177C9E" w:rsidR="002E6DBA" w:rsidRPr="00B431DD" w:rsidRDefault="002E6DBA" w:rsidP="00B431DD">
      <w:pPr>
        <w:pStyle w:val="Lijstalinea"/>
        <w:numPr>
          <w:ilvl w:val="0"/>
          <w:numId w:val="11"/>
        </w:numPr>
        <w:rPr>
          <w:lang w:val="nl-NL"/>
        </w:rPr>
      </w:pPr>
      <w:r>
        <w:rPr>
          <w:lang w:val="nl-NL"/>
        </w:rPr>
        <w:t>Lever dit in als je on</w:t>
      </w:r>
      <w:r w:rsidR="00F15952">
        <w:rPr>
          <w:lang w:val="nl-NL"/>
        </w:rPr>
        <w:t>t</w:t>
      </w:r>
      <w:r>
        <w:rPr>
          <w:lang w:val="nl-NL"/>
        </w:rPr>
        <w:t>werp.</w:t>
      </w:r>
    </w:p>
    <w:p w14:paraId="7F1445F7" w14:textId="0B6E479A" w:rsidR="004C46EC" w:rsidRDefault="004C46EC" w:rsidP="00AE799E">
      <w:pPr>
        <w:pStyle w:val="Kop1"/>
      </w:pPr>
      <w:bookmarkStart w:id="3" w:name="_Toc115592200"/>
      <w:r w:rsidRPr="001A3DA6">
        <w:t xml:space="preserve">DEEL </w:t>
      </w:r>
      <w:r>
        <w:t>B</w:t>
      </w:r>
      <w:r w:rsidRPr="001A3DA6">
        <w:t>: BASISPROGRAMMA</w:t>
      </w:r>
      <w:bookmarkEnd w:id="3"/>
    </w:p>
    <w:p w14:paraId="15127A2E" w14:textId="77777777" w:rsidR="00601A94" w:rsidRDefault="00601A94" w:rsidP="00601A94">
      <w:pPr>
        <w:rPr>
          <w:b/>
        </w:rPr>
      </w:pPr>
      <w:r>
        <w:rPr>
          <w:b/>
        </w:rPr>
        <w:t>Programmeeromgeving</w:t>
      </w:r>
      <w:r w:rsidRPr="00A20709">
        <w:rPr>
          <w:bCs/>
        </w:rPr>
        <w:t>: Je docent geeft je een link naar de werkomgeving in Repl.it</w:t>
      </w:r>
      <w:r>
        <w:rPr>
          <w:bCs/>
        </w:rPr>
        <w:t xml:space="preserve"> Maak gebruik van versiebeheer</w:t>
      </w:r>
    </w:p>
    <w:p w14:paraId="068695A9" w14:textId="682CD5BA" w:rsidR="00D46586" w:rsidRDefault="00D46586" w:rsidP="00D46586">
      <w:pPr>
        <w:rPr>
          <w:b/>
        </w:rPr>
      </w:pPr>
      <w:r>
        <w:rPr>
          <w:b/>
        </w:rPr>
        <w:t>Begin simpel! Zorg eerst dat de basis van je programma werkt, en breid het daarna uit.</w:t>
      </w:r>
    </w:p>
    <w:p w14:paraId="1B1024FA" w14:textId="4ADBA724" w:rsidR="004C3FA3" w:rsidRPr="0024172E" w:rsidRDefault="0024172E" w:rsidP="00D46586">
      <w:pPr>
        <w:rPr>
          <w:i/>
        </w:rPr>
      </w:pPr>
      <w:r w:rsidRPr="0024172E">
        <w:rPr>
          <w:i/>
        </w:rPr>
        <w:t>Weet je niet hoe je moet beginnen? Op de laatste pagina staan wat tips stap-voor-stap uitgelegd.</w:t>
      </w:r>
    </w:p>
    <w:p w14:paraId="3749E308" w14:textId="20BD9BA4" w:rsidR="00D2040D" w:rsidRPr="00D2040D" w:rsidRDefault="00577C26" w:rsidP="00D2040D">
      <w:r>
        <w:rPr>
          <w:noProof/>
          <w:lang w:eastAsia="nl-NL"/>
        </w:rPr>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1 speler speelt te</w:t>
      </w:r>
      <w:r w:rsidR="0004431F">
        <w:t>gen de computer</w:t>
      </w:r>
      <w:r w:rsidR="00D2040D" w:rsidRPr="00D2040D">
        <w:t>. De computer creëert (in het geheugen) een matrix</w:t>
      </w:r>
      <w:r w:rsidR="003A1E5E">
        <w:t xml:space="preserve"> (lijst van lijsten)</w:t>
      </w:r>
      <w:r w:rsidR="00D2040D" w:rsidRPr="00D2040D">
        <w:t xml:space="preserve"> van 3 rijen hoog en 4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 raken</w:t>
      </w:r>
      <w:r w:rsidR="00774576">
        <w:t>, noch</w:t>
      </w:r>
      <w:r w:rsidR="006960A8">
        <w:t xml:space="preserve"> diagonaal raken</w:t>
      </w:r>
      <w:r w:rsidR="00D2040D" w:rsidRPr="00D2040D">
        <w:t xml:space="preserve">. </w:t>
      </w:r>
    </w:p>
    <w:p w14:paraId="1F83C9A1" w14:textId="1654523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xml:space="preserve">. De </w:t>
      </w:r>
      <w:r w:rsidR="00D2040D" w:rsidRPr="00D2040D">
        <w:lastRenderedPageBreak/>
        <w:t>speler doet dat door een kolom letter en rij cijfer in te geven (bijvoorbeeld, "D3"). Als de cel waarop de speler schiet nik</w:t>
      </w:r>
      <w:r>
        <w:t xml:space="preserve">s bevat, zegt de computer </w:t>
      </w:r>
      <w:proofErr w:type="gramStart"/>
      <w:r w:rsidRPr="00065601">
        <w:rPr>
          <w:i/>
        </w:rPr>
        <w:t>Mis!</w:t>
      </w:r>
      <w:r>
        <w:t>.</w:t>
      </w:r>
      <w:proofErr w:type="gramEnd"/>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het programma eindigt.</w:t>
      </w:r>
      <w:r w:rsidR="007544B5">
        <w:t xml:space="preserve"> Anders wordt het bovenstaande </w:t>
      </w:r>
      <w:r w:rsidR="00AC157A">
        <w:t>herhaal</w:t>
      </w:r>
      <w:r w:rsidR="00367BF1">
        <w:t>d</w:t>
      </w:r>
      <w:r w:rsidR="007544B5">
        <w:t>.</w:t>
      </w:r>
    </w:p>
    <w:p w14:paraId="78CE16CF" w14:textId="7777777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staat waar het programma aan moet voldoen en tips om deze te maken</w:t>
      </w:r>
      <w:r>
        <w:t>.</w:t>
      </w:r>
    </w:p>
    <w:p w14:paraId="11172033" w14:textId="77777777"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jstalinea"/>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jstalinea"/>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7D333A73" w:rsidR="003B31B2" w:rsidRPr="003B31B2" w:rsidRDefault="003B31B2" w:rsidP="003B31B2">
      <w:pPr>
        <w:pStyle w:val="Lijstalinea"/>
        <w:numPr>
          <w:ilvl w:val="0"/>
          <w:numId w:val="11"/>
        </w:numPr>
        <w:rPr>
          <w:lang w:val="nl-NL"/>
        </w:rPr>
      </w:pPr>
      <w:r w:rsidRPr="00A52978">
        <w:rPr>
          <w:lang w:val="nl-NL"/>
        </w:rPr>
        <w:t>Houd de score van m</w:t>
      </w:r>
      <w:r>
        <w:rPr>
          <w:lang w:val="nl-NL"/>
        </w:rPr>
        <w:t>eerdere potjes bij. Houd statistieken bij zoals top-scores, het minst aantal schoten nodig om te winnen, en meer. Houd deze in een bestand bij zodat je de speler zijn punten niet kwijtraakt elke keer als hij het programma afsluit.</w:t>
      </w:r>
    </w:p>
    <w:p w14:paraId="673B9D49" w14:textId="4FAAA7D1" w:rsidR="000E47EC" w:rsidRDefault="00A52978" w:rsidP="00A52978">
      <w:pPr>
        <w:pStyle w:val="Lijstalinea"/>
        <w:numPr>
          <w:ilvl w:val="0"/>
          <w:numId w:val="11"/>
        </w:numPr>
        <w:rPr>
          <w:lang w:val="nl-NL"/>
        </w:rPr>
      </w:pPr>
      <w:r w:rsidRPr="00A52978">
        <w:rPr>
          <w:lang w:val="nl-NL"/>
        </w:rPr>
        <w:t>Geef een gebruiker de k</w:t>
      </w:r>
      <w:r>
        <w:rPr>
          <w:lang w:val="nl-NL"/>
        </w:rPr>
        <w:t xml:space="preserve">ans op revanche als hij verloren heeft. </w:t>
      </w:r>
    </w:p>
    <w:p w14:paraId="60F4D51D" w14:textId="3771058D" w:rsidR="00601A94" w:rsidRDefault="00601A94" w:rsidP="00601A94">
      <w:pPr>
        <w:pStyle w:val="Lijstalinea"/>
        <w:numPr>
          <w:ilvl w:val="0"/>
          <w:numId w:val="11"/>
        </w:numPr>
        <w:rPr>
          <w:lang w:val="nl-NL"/>
        </w:rPr>
      </w:pPr>
      <w:r>
        <w:rPr>
          <w:lang w:val="nl-NL"/>
        </w:rPr>
        <w:t>Gebruik versiebeheer en label tussendoor je code als onderdelen werken.</w:t>
      </w:r>
    </w:p>
    <w:p w14:paraId="284F08F6" w14:textId="77777777" w:rsidR="008360E2" w:rsidRDefault="008360E2" w:rsidP="008360E2">
      <w:pPr>
        <w:pStyle w:val="Kop2"/>
      </w:pPr>
      <w:bookmarkStart w:id="4" w:name="_Toc115592201"/>
      <w:r>
        <w:t>Versiebeheer</w:t>
      </w:r>
      <w:r w:rsidRPr="00E05087">
        <w:t>:</w:t>
      </w:r>
      <w:bookmarkEnd w:id="4"/>
    </w:p>
    <w:p w14:paraId="7B179D2E" w14:textId="77777777" w:rsidR="008360E2" w:rsidRPr="00D83D8D" w:rsidRDefault="008360E2" w:rsidP="008360E2">
      <w:r>
        <w:t>Met versiebeheer kan je makkelijk terug naar een vorige versie van je code. Elke keer als je een onderdeel en werkend af hebt, maak je een commit. Je geeft met een paar woorden aan wat af is, zo kan je de verise ook makkelijk terugvinden.</w:t>
      </w:r>
    </w:p>
    <w:p w14:paraId="53F5E96B" w14:textId="77777777" w:rsidR="008360E2" w:rsidRPr="00D83D8D" w:rsidRDefault="008360E2" w:rsidP="008360E2">
      <w:pPr>
        <w:numPr>
          <w:ilvl w:val="0"/>
          <w:numId w:val="17"/>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Maak een eerste wijziging: vul de programmanaam in en jullie namen</w:t>
      </w:r>
    </w:p>
    <w:p w14:paraId="1C088384" w14:textId="77777777" w:rsidR="008360E2" w:rsidRPr="00D83D8D" w:rsidRDefault="008360E2" w:rsidP="008360E2">
      <w:pPr>
        <w:numPr>
          <w:ilvl w:val="0"/>
          <w:numId w:val="17"/>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Gebruik versiebeheer:</w:t>
      </w:r>
    </w:p>
    <w:p w14:paraId="0DAA2A09" w14:textId="77777777" w:rsidR="008360E2" w:rsidRPr="00D83D8D" w:rsidRDefault="008360E2" w:rsidP="008360E2">
      <w:pPr>
        <w:numPr>
          <w:ilvl w:val="1"/>
          <w:numId w:val="17"/>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Klik op het versiebeheer icoontje:</w: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36AE86CD" wp14:editId="6076379E">
            <wp:extent cx="1130300" cy="844550"/>
            <wp:effectExtent l="0" t="0" r="0" b="0"/>
            <wp:docPr id="3"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0300" cy="844550"/>
                    </a:xfrm>
                    <a:prstGeom prst="rect">
                      <a:avLst/>
                    </a:prstGeom>
                    <a:noFill/>
                    <a:ln>
                      <a:noFill/>
                    </a:ln>
                  </pic:spPr>
                </pic:pic>
              </a:graphicData>
            </a:graphic>
          </wp:inline>
        </w:drawing>
      </w:r>
    </w:p>
    <w:p w14:paraId="541B4EE5" w14:textId="77777777" w:rsidR="008360E2" w:rsidRPr="00D83D8D" w:rsidRDefault="008360E2" w:rsidP="008360E2">
      <w:pPr>
        <w:numPr>
          <w:ilvl w:val="1"/>
          <w:numId w:val="17"/>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Kies </w:t>
      </w:r>
      <w:r w:rsidRPr="00D83D8D">
        <w:rPr>
          <w:rFonts w:asciiTheme="majorHAnsi" w:eastAsia="Times New Roman" w:hAnsiTheme="majorHAnsi" w:cstheme="majorHAnsi"/>
          <w:b/>
          <w:bCs/>
          <w:color w:val="000000" w:themeColor="text1"/>
          <w:lang w:eastAsia="nl-NL"/>
        </w:rPr>
        <w:t>Create a Git Repo</w:t>
      </w:r>
    </w:p>
    <w:p w14:paraId="05EED55B" w14:textId="77777777" w:rsidR="008360E2" w:rsidRPr="008360E2" w:rsidRDefault="008360E2" w:rsidP="008360E2"/>
    <w:p w14:paraId="0CEFEDDA" w14:textId="315CFD70" w:rsidR="00933F3B" w:rsidRPr="009859CF" w:rsidRDefault="009859CF" w:rsidP="00AE799E">
      <w:pPr>
        <w:pStyle w:val="Kop1"/>
      </w:pPr>
      <w:bookmarkStart w:id="5" w:name="_Toc115592202"/>
      <w:r w:rsidRPr="00E05087">
        <w:lastRenderedPageBreak/>
        <w:t xml:space="preserve">DEEL </w:t>
      </w:r>
      <w:r>
        <w:t>C</w:t>
      </w:r>
      <w:r w:rsidRPr="00E05087">
        <w:t>: UITBREIDINGEN</w:t>
      </w:r>
      <w:bookmarkEnd w:id="5"/>
    </w:p>
    <w:p w14:paraId="2A75C77B" w14:textId="23A8C73E" w:rsidR="00065601" w:rsidRDefault="00A52978" w:rsidP="00735FA9">
      <w:pPr>
        <w:pStyle w:val="Lijstalinea"/>
        <w:numPr>
          <w:ilvl w:val="0"/>
          <w:numId w:val="12"/>
        </w:numPr>
        <w:rPr>
          <w:lang w:val="nl-NL"/>
        </w:rPr>
      </w:pPr>
      <w:r w:rsidRPr="00A52978">
        <w:rPr>
          <w:lang w:val="nl-NL"/>
        </w:rPr>
        <w:t>Maak je spel uitdagender. Vraag de gebruiker hoe groot het bord moet zijn. Voeg ook grotere schepen toe</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per toeval geplaatst worden, zonder dat je controleert of ze elkaar raken. Als dat eenmaal werkt, voeg je code toe die ervoor zorgt dat de schepen elkaar niet raken (noch verticaal, horizontaal of diagonaal).</w:t>
      </w:r>
    </w:p>
    <w:p w14:paraId="243E479E" w14:textId="14845DF0" w:rsidR="00FF3EB2" w:rsidRPr="00065601" w:rsidRDefault="00DD61AF" w:rsidP="00735FA9">
      <w:pPr>
        <w:pStyle w:val="Lijstalinea"/>
        <w:numPr>
          <w:ilvl w:val="0"/>
          <w:numId w:val="12"/>
        </w:numPr>
        <w:rPr>
          <w:lang w:val="nl-NL"/>
        </w:rPr>
      </w:pPr>
      <w:r>
        <w:rPr>
          <w:lang w:val="nl-NL"/>
        </w:rPr>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jstalinea"/>
        <w:numPr>
          <w:ilvl w:val="0"/>
          <w:numId w:val="12"/>
        </w:numPr>
        <w:rPr>
          <w:lang w:val="nl-NL"/>
        </w:rPr>
      </w:pPr>
      <w:r>
        <w:rPr>
          <w:lang w:val="nl-NL"/>
        </w:rPr>
        <w:t>Maak er een twee-persoonsspel van.</w:t>
      </w:r>
    </w:p>
    <w:p w14:paraId="7B7FD02D" w14:textId="32597933" w:rsidR="00065601" w:rsidRDefault="00065601" w:rsidP="00735FA9">
      <w:pPr>
        <w:pStyle w:val="Lijstalinea"/>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jstalinea"/>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jstalinea"/>
        <w:numPr>
          <w:ilvl w:val="0"/>
          <w:numId w:val="12"/>
        </w:numPr>
        <w:rPr>
          <w:lang w:val="nl-NL"/>
        </w:rPr>
      </w:pPr>
      <w:r>
        <w:rPr>
          <w:lang w:val="nl-NL"/>
        </w:rPr>
        <w:t>Geef de gebruiker een tip als die het niet zo goed doet.</w:t>
      </w:r>
    </w:p>
    <w:p w14:paraId="5A90866A" w14:textId="46953775" w:rsidR="00065601" w:rsidRDefault="00065601" w:rsidP="00735FA9">
      <w:pPr>
        <w:pStyle w:val="Lijstalinea"/>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22140B84" w:rsidR="000F002B" w:rsidRDefault="000F002B" w:rsidP="00735FA9">
      <w:pPr>
        <w:pStyle w:val="Lijstalinea"/>
        <w:numPr>
          <w:ilvl w:val="0"/>
          <w:numId w:val="12"/>
        </w:numPr>
        <w:spacing w:line="256" w:lineRule="auto"/>
        <w:rPr>
          <w:lang w:val="nl-NL"/>
        </w:rPr>
      </w:pPr>
      <w:r w:rsidRPr="000F002B">
        <w:rPr>
          <w:lang w:val="nl-NL"/>
        </w:rPr>
        <w:t>Combineer wat je geleerd hebt bij TurtleGraphics met het</w:t>
      </w:r>
      <w:r>
        <w:rPr>
          <w:lang w:val="nl-NL"/>
        </w:rPr>
        <w:t xml:space="preserve"> spel wat je gemaakt hebt om het</w:t>
      </w:r>
      <w:r w:rsidRPr="000F002B">
        <w:rPr>
          <w:lang w:val="nl-NL"/>
        </w:rPr>
        <w:t xml:space="preserve"> </w:t>
      </w:r>
      <w:r>
        <w:rPr>
          <w:lang w:val="nl-NL"/>
        </w:rPr>
        <w:t>bord</w:t>
      </w:r>
      <w:r w:rsidRPr="000F002B">
        <w:rPr>
          <w:lang w:val="nl-NL"/>
        </w:rPr>
        <w:t xml:space="preserve"> te tekenen. Om </w:t>
      </w:r>
      <w:r w:rsidR="002B12C6" w:rsidRPr="000F002B">
        <w:rPr>
          <w:lang w:val="nl-NL"/>
        </w:rPr>
        <w:t>het venster</w:t>
      </w:r>
      <w:r w:rsidRPr="000F002B">
        <w:rPr>
          <w:lang w:val="nl-NL"/>
        </w:rPr>
        <w:t xml:space="preserve"> open te houden moet je aan het </w:t>
      </w:r>
      <w:r w:rsidRPr="000F002B">
        <w:rPr>
          <w:b/>
          <w:lang w:val="nl-NL"/>
        </w:rPr>
        <w:t>einde van je code</w:t>
      </w:r>
      <w:r w:rsidRPr="000F002B">
        <w:rPr>
          <w:lang w:val="nl-NL"/>
        </w:rPr>
        <w:t xml:space="preserve"> </w:t>
      </w:r>
      <w:proofErr w:type="gramStart"/>
      <w:r w:rsidRPr="000F002B">
        <w:rPr>
          <w:lang w:val="nl-NL"/>
        </w:rPr>
        <w:t>turtle.mainloop</w:t>
      </w:r>
      <w:proofErr w:type="gramEnd"/>
      <w:r w:rsidRPr="000F002B">
        <w:rPr>
          <w:lang w:val="nl-NL"/>
        </w:rPr>
        <w:t xml:space="preserve">() aanroepen (maak geen gebruik van turtle.done() ). </w:t>
      </w:r>
    </w:p>
    <w:p w14:paraId="2ED438E8" w14:textId="046F8B73" w:rsidR="0024172E" w:rsidRPr="00DD61AF" w:rsidRDefault="00A655EA" w:rsidP="003204C4">
      <w:pPr>
        <w:pStyle w:val="Lijstalinea"/>
        <w:numPr>
          <w:ilvl w:val="0"/>
          <w:numId w:val="12"/>
        </w:numPr>
        <w:rPr>
          <w:lang w:val="nl-NL"/>
        </w:rPr>
      </w:pPr>
      <w:r w:rsidRPr="006D045A">
        <w:rPr>
          <w:lang w:val="nl-NL"/>
        </w:rPr>
        <w:t>Bedenk zelf nog creatieve toevoegingen.</w:t>
      </w:r>
    </w:p>
    <w:p w14:paraId="0AC4236D" w14:textId="67C35D89" w:rsidR="0024172E" w:rsidRPr="008B1245" w:rsidRDefault="0024172E" w:rsidP="00144E11">
      <w:pPr>
        <w:pStyle w:val="Kop1"/>
        <w:rPr>
          <w:lang w:eastAsia="nl-NL"/>
        </w:rPr>
      </w:pPr>
      <w:bookmarkStart w:id="6" w:name="_Toc115592203"/>
      <w:r w:rsidRPr="008B1245">
        <w:rPr>
          <w:lang w:eastAsia="nl-NL"/>
        </w:rPr>
        <w:t>Tips</w:t>
      </w:r>
      <w:r w:rsidR="00144E11">
        <w:rPr>
          <w:lang w:eastAsia="nl-NL"/>
        </w:rPr>
        <w:t xml:space="preserve"> (</w:t>
      </w:r>
      <w:r w:rsidRPr="008B1245">
        <w:rPr>
          <w:lang w:eastAsia="nl-NL"/>
        </w:rPr>
        <w:t>stap-voor-stap uitgelegd</w:t>
      </w:r>
      <w:r w:rsidR="00144E11">
        <w:rPr>
          <w:lang w:eastAsia="nl-NL"/>
        </w:rPr>
        <w:t>)</w:t>
      </w:r>
      <w:r w:rsidR="008B1245">
        <w:rPr>
          <w:lang w:eastAsia="nl-NL"/>
        </w:rPr>
        <w:t>:</w:t>
      </w:r>
      <w:bookmarkEnd w:id="6"/>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p>
    <w:tbl>
      <w:tblPr>
        <w:tblStyle w:val="Tabelraster"/>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22FDB05D"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 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p>
    <w:tbl>
      <w:tblPr>
        <w:tblStyle w:val="Tabelraster"/>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4214ECD6" w:rsidR="001C3315" w:rsidRDefault="001C3315" w:rsidP="0024172E">
      <w:pPr>
        <w:rPr>
          <w:lang w:eastAsia="nl-NL"/>
        </w:rPr>
      </w:pPr>
      <w:r w:rsidRPr="008B1245">
        <w:rPr>
          <w:u w:val="single"/>
          <w:lang w:eastAsia="nl-NL"/>
        </w:rPr>
        <w:t>Stap 3.</w:t>
      </w:r>
      <w:r>
        <w:rPr>
          <w:lang w:eastAsia="nl-NL"/>
        </w:rPr>
        <w:t xml:space="preserve"> Schrijf een functie dat een leeg bord maakt.</w:t>
      </w:r>
      <w:r w:rsidR="00774B9F">
        <w:rPr>
          <w:lang w:eastAsia="nl-NL"/>
        </w:rPr>
        <w:t xml:space="preserve"> Als parameters krijgt deze twee getall</w:t>
      </w:r>
      <w:r w:rsidR="002905EE">
        <w:rPr>
          <w:lang w:eastAsia="nl-NL"/>
        </w:rPr>
        <w:t xml:space="preserve">en mee, namelijk hoe groot het bord moet worden. </w:t>
      </w:r>
      <w:r w:rsidR="007C6032">
        <w:rPr>
          <w:lang w:eastAsia="nl-NL"/>
        </w:rPr>
        <w:t>De functie maakt dan een lijst in een lijst, en levert deze op met een return.</w:t>
      </w:r>
    </w:p>
    <w:tbl>
      <w:tblPr>
        <w:tblStyle w:val="Tabelraster"/>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w:t>
            </w:r>
            <w:proofErr w:type="gramStart"/>
            <w:r w:rsidRPr="00D850C0">
              <w:rPr>
                <w:rFonts w:ascii="Consolas" w:eastAsia="Times New Roman" w:hAnsi="Consolas" w:cs="Times New Roman"/>
                <w:color w:val="000000"/>
                <w:sz w:val="21"/>
                <w:szCs w:val="21"/>
                <w:lang w:eastAsia="nl-NL"/>
              </w:rPr>
              <w:t>maakLeegBord(</w:t>
            </w:r>
            <w:proofErr w:type="gramEnd"/>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w:t>
            </w:r>
            <w:proofErr w:type="gramStart"/>
            <w:r>
              <w:rPr>
                <w:rFonts w:ascii="Consolas" w:eastAsia="Times New Roman" w:hAnsi="Consolas" w:cs="Times New Roman"/>
                <w:color w:val="AAAAAA"/>
                <w:sz w:val="21"/>
                <w:szCs w:val="21"/>
                <w:lang w:eastAsia="nl-NL"/>
              </w:rPr>
              <w:t>met .append</w:t>
            </w:r>
            <w:proofErr w:type="gramEnd"/>
            <w:r>
              <w:rPr>
                <w:rFonts w:ascii="Consolas" w:eastAsia="Times New Roman" w:hAnsi="Consolas" w:cs="Times New Roman"/>
                <w:color w:val="AAAAAA"/>
                <w:sz w:val="21"/>
                <w:szCs w:val="21"/>
                <w:lang w:eastAsia="nl-NL"/>
              </w:rPr>
              <w:t>)</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w:t>
            </w:r>
            <w:proofErr w:type="gramStart"/>
            <w:r w:rsidRPr="00F63A6E">
              <w:rPr>
                <w:rFonts w:ascii="Consolas" w:eastAsia="Times New Roman" w:hAnsi="Consolas" w:cs="Times New Roman"/>
                <w:color w:val="AAAAAA"/>
                <w:sz w:val="21"/>
                <w:szCs w:val="21"/>
                <w:lang w:eastAsia="nl-NL"/>
              </w:rPr>
              <w:t>print(</w:t>
            </w:r>
            <w:proofErr w:type="gramEnd"/>
            <w:r w:rsidRPr="00F63A6E">
              <w:rPr>
                <w:rFonts w:ascii="Consolas" w:eastAsia="Times New Roman" w:hAnsi="Consolas" w:cs="Times New Roman"/>
                <w:color w:val="AAAAAA"/>
                <w:sz w:val="21"/>
                <w:szCs w:val="21"/>
                <w:lang w:eastAsia="nl-NL"/>
              </w:rPr>
              <w: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proofErr w:type="gramStart"/>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proofErr w:type="gramEnd"/>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37CE92FA" w14:textId="573634EC" w:rsidR="0035650C" w:rsidRDefault="00940809" w:rsidP="008B1245">
      <w:pPr>
        <w:spacing w:after="0"/>
        <w:rPr>
          <w:lang w:eastAsia="nl-NL"/>
        </w:rPr>
      </w:pPr>
      <w:r>
        <w:rPr>
          <w:lang w:eastAsia="nl-NL"/>
        </w:rPr>
        <w:t xml:space="preserve">Tip: </w:t>
      </w:r>
      <w:r w:rsidR="001E15C3">
        <w:rPr>
          <w:lang w:eastAsia="nl-NL"/>
        </w:rPr>
        <w:t>K</w:t>
      </w:r>
      <w:r>
        <w:rPr>
          <w:lang w:eastAsia="nl-NL"/>
        </w:rPr>
        <w:t xml:space="preserve">ijk </w:t>
      </w:r>
      <w:r w:rsidR="00066825">
        <w:rPr>
          <w:lang w:eastAsia="nl-NL"/>
        </w:rPr>
        <w:t xml:space="preserve">eventueel </w:t>
      </w:r>
      <w:hyperlink r:id="rId11" w:anchor="opgave-12c.5-mijnenveger" w:history="1">
        <w:r w:rsidR="00066825" w:rsidRPr="00735E43">
          <w:rPr>
            <w:rStyle w:val="Hyperlink"/>
            <w:lang w:eastAsia="nl-NL"/>
          </w:rPr>
          <w:t xml:space="preserve">hier </w:t>
        </w:r>
      </w:hyperlink>
      <w:r>
        <w:rPr>
          <w:lang w:eastAsia="nl-NL"/>
        </w:rPr>
        <w:t xml:space="preserve">bij </w:t>
      </w:r>
      <w:r w:rsidR="00066825">
        <w:rPr>
          <w:lang w:eastAsia="nl-NL"/>
        </w:rPr>
        <w:t xml:space="preserve">de </w:t>
      </w:r>
      <w:r w:rsidR="008806EE">
        <w:rPr>
          <w:lang w:eastAsia="nl-NL"/>
        </w:rPr>
        <w:t xml:space="preserve">uitleg van de </w:t>
      </w:r>
      <w:r w:rsidR="00066825">
        <w:rPr>
          <w:lang w:eastAsia="nl-NL"/>
        </w:rPr>
        <w:t>Mijnenveger opgave voor tips.</w:t>
      </w:r>
    </w:p>
    <w:p w14:paraId="1B50B633" w14:textId="026A7376" w:rsidR="00F63A6E" w:rsidRDefault="00F63A6E" w:rsidP="008B1245">
      <w:pPr>
        <w:spacing w:after="0"/>
        <w:rPr>
          <w:lang w:eastAsia="nl-NL"/>
        </w:rPr>
      </w:pPr>
    </w:p>
    <w:p w14:paraId="1C53D198" w14:textId="77777777" w:rsidR="005C0748" w:rsidRDefault="008806EE" w:rsidP="008B1245">
      <w:pPr>
        <w:spacing w:after="0"/>
        <w:rPr>
          <w:lang w:eastAsia="nl-NL"/>
        </w:rPr>
      </w:pPr>
      <w:r w:rsidRPr="008B1245">
        <w:rPr>
          <w:u w:val="single"/>
          <w:lang w:eastAsia="nl-NL"/>
        </w:rPr>
        <w:t>Stap 4</w:t>
      </w:r>
      <w:r>
        <w:rPr>
          <w:lang w:eastAsia="nl-NL"/>
        </w:rPr>
        <w:t xml:space="preserve">. Schrijf een functie dat een bord afdrukt. Als parameters krijgt deze een bord mee. </w:t>
      </w:r>
    </w:p>
    <w:p w14:paraId="66081E1B" w14:textId="77777777" w:rsidR="004D5D6A" w:rsidRDefault="004D5D6A" w:rsidP="008B1245">
      <w:pPr>
        <w:spacing w:after="0"/>
        <w:rPr>
          <w:lang w:eastAsia="nl-NL"/>
        </w:rPr>
      </w:pPr>
    </w:p>
    <w:p w14:paraId="48DC1A6F" w14:textId="6A9B61E9" w:rsidR="00F63A6E" w:rsidRDefault="00487BF5" w:rsidP="008B1245">
      <w:pPr>
        <w:spacing w:after="0"/>
        <w:rPr>
          <w:lang w:eastAsia="nl-NL"/>
        </w:rPr>
      </w:pPr>
      <w:r w:rsidRPr="008B1245">
        <w:rPr>
          <w:u w:val="single"/>
          <w:lang w:eastAsia="nl-NL"/>
        </w:rPr>
        <w:t>Stap 5.</w:t>
      </w:r>
      <w:r>
        <w:rPr>
          <w:lang w:eastAsia="nl-NL"/>
        </w:rPr>
        <w:t xml:space="preserve"> Schrijf een functie dat een bord met een schip op een willekeurige plek </w:t>
      </w:r>
      <w:r w:rsidR="0044360B">
        <w:rPr>
          <w:lang w:eastAsia="nl-NL"/>
        </w:rPr>
        <w:t>toevoeg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5E1E4817"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 het x-</w:t>
      </w:r>
      <w:r w:rsidR="005716CF">
        <w:rPr>
          <w:lang w:eastAsia="nl-NL"/>
        </w:rPr>
        <w:t>coördinaat</w:t>
      </w:r>
      <w:r>
        <w:rPr>
          <w:lang w:eastAsia="nl-NL"/>
        </w:rPr>
        <w:t xml:space="preserve"> en het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1AD2A8DA" w:rsidR="00014A64" w:rsidRPr="008140E3" w:rsidRDefault="005716CF" w:rsidP="00014A64">
      <w:pPr>
        <w:pStyle w:val="Lijstalinea"/>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De kolom is een letter en moet je om zetten in een getal. Maak een lijst waar je ze allebei in zet en lever dit met een return op.</w:t>
      </w:r>
    </w:p>
    <w:p w14:paraId="22FDFF16" w14:textId="037E56A1" w:rsidR="001E02CF" w:rsidRPr="001E02CF" w:rsidRDefault="001E02CF" w:rsidP="00014A64">
      <w:pPr>
        <w:pStyle w:val="Lijstalinea"/>
        <w:numPr>
          <w:ilvl w:val="0"/>
          <w:numId w:val="14"/>
        </w:numPr>
        <w:rPr>
          <w:lang w:val="nl-NL" w:eastAsia="nl-NL"/>
        </w:rPr>
      </w:pPr>
      <w:r w:rsidRPr="001E02CF">
        <w:rPr>
          <w:lang w:val="nl-NL" w:eastAsia="nl-NL"/>
        </w:rPr>
        <w:t>Controleer meteen of het e</w:t>
      </w:r>
      <w:r>
        <w:rPr>
          <w:lang w:val="nl-NL" w:eastAsia="nl-NL"/>
        </w:rPr>
        <w:t>en valide schot is (oftewel, of het schot wel op het bord is). Zo niet, vraag de gebruiker opnieuw om invoer.</w:t>
      </w:r>
    </w:p>
    <w:p w14:paraId="7E20FA1B" w14:textId="63986B11" w:rsidR="00014A64" w:rsidRPr="00EE0F3B" w:rsidRDefault="00C93E1F" w:rsidP="00014A64">
      <w:pPr>
        <w:pStyle w:val="Lijstalinea"/>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603966">
        <w:rPr>
          <w:lang w:val="nl-NL" w:eastAsia="nl-NL"/>
        </w:rPr>
        <w:t>hoofdstuk</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3D16FA4A" w:rsidR="00014A64" w:rsidRDefault="00AF33C5" w:rsidP="0024172E">
      <w:pPr>
        <w:rPr>
          <w:lang w:eastAsia="nl-NL"/>
        </w:rPr>
      </w:pPr>
      <w:r w:rsidRPr="008B1245">
        <w:rPr>
          <w:u w:val="single"/>
          <w:lang w:eastAsia="nl-NL"/>
        </w:rPr>
        <w:lastRenderedPageBreak/>
        <w:t>Stap 7</w:t>
      </w:r>
      <w:r>
        <w:rPr>
          <w:lang w:eastAsia="nl-NL"/>
        </w:rPr>
        <w:t xml:space="preserve">. Schrijf een functie dat de schot van de gebruiker verwerkt. Deze krijgt als parameters mee: het bord en de lijst met x en y coördinaat uit stap 6. </w:t>
      </w:r>
      <w:r w:rsidR="006F56AE">
        <w:rPr>
          <w:lang w:eastAsia="nl-NL"/>
        </w:rPr>
        <w:t>De functie levert het bord op, waarin de schot is verwerkt. Geef ook meteen feedback aan de gebruiker of de schot mis was of raak.</w:t>
      </w:r>
    </w:p>
    <w:p w14:paraId="358CB3D0" w14:textId="1A58219E" w:rsidR="00EA4308" w:rsidRPr="00652948" w:rsidRDefault="00EA4308" w:rsidP="0024172E">
      <w:pPr>
        <w:rPr>
          <w:lang w:eastAsia="nl-NL"/>
        </w:rPr>
      </w:pPr>
      <w:r w:rsidRPr="00EA4308">
        <w:rPr>
          <w:u w:val="single"/>
          <w:lang w:eastAsia="nl-NL"/>
        </w:rPr>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hoofdstuk 7.</w:t>
      </w:r>
      <w:r w:rsidR="00A20441">
        <w:rPr>
          <w:lang w:eastAsia="nl-NL"/>
        </w:rPr>
        <w:t xml:space="preserve"> </w:t>
      </w:r>
    </w:p>
    <w:p w14:paraId="40AE46AA" w14:textId="50510963"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 moet je eerst controleren of dat</w:t>
      </w:r>
      <w:r w:rsidR="00BA3580" w:rsidRPr="008B1245">
        <w:rPr>
          <w:lang w:eastAsia="nl-NL"/>
        </w:rPr>
        <w:t xml:space="preserve"> wel mag. Een coördinaat mag niet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plek is.</w:t>
      </w:r>
    </w:p>
    <w:tbl>
      <w:tblPr>
        <w:tblStyle w:val="Tabelraster"/>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69F5650"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 waarde.</w:t>
      </w:r>
    </w:p>
    <w:p w14:paraId="43112D81" w14:textId="0E0B0990" w:rsidR="006153DC" w:rsidRPr="008B1245" w:rsidRDefault="006153DC" w:rsidP="00BA690E">
      <w:pPr>
        <w:rPr>
          <w:lang w:eastAsia="nl-NL"/>
        </w:rPr>
      </w:pPr>
      <w:r w:rsidRPr="008B1245">
        <w:rPr>
          <w:lang w:eastAsia="nl-NL"/>
        </w:rPr>
        <w:t>Tips:</w:t>
      </w:r>
    </w:p>
    <w:p w14:paraId="587A9F12" w14:textId="7B8011F2" w:rsidR="006153DC" w:rsidRPr="008B1245" w:rsidRDefault="006153DC" w:rsidP="00C66005">
      <w:pPr>
        <w:pStyle w:val="Lijstalinea"/>
        <w:numPr>
          <w:ilvl w:val="0"/>
          <w:numId w:val="15"/>
        </w:numPr>
        <w:rPr>
          <w:lang w:val="nl-NL" w:eastAsia="nl-NL"/>
        </w:rPr>
      </w:pPr>
      <w:r w:rsidRPr="008B1245">
        <w:rPr>
          <w:lang w:val="nl-NL" w:eastAsia="nl-NL"/>
        </w:rPr>
        <w:t xml:space="preserve">Maak op papier een schets van welke </w:t>
      </w:r>
      <w:r w:rsidR="005D26D5" w:rsidRPr="008B1245">
        <w:rPr>
          <w:lang w:val="nl-NL" w:eastAsia="nl-NL"/>
        </w:rPr>
        <w:t>coördinaten</w:t>
      </w:r>
      <w:r w:rsidRPr="008B1245">
        <w:rPr>
          <w:lang w:val="nl-NL" w:eastAsia="nl-NL"/>
        </w:rPr>
        <w:t xml:space="preserve"> 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7777777" w:rsidR="00F61F22" w:rsidRPr="008B1245" w:rsidRDefault="00D405D9" w:rsidP="00470AE6">
      <w:pPr>
        <w:pStyle w:val="Lijstalinea"/>
        <w:numPr>
          <w:ilvl w:val="0"/>
          <w:numId w:val="15"/>
        </w:numPr>
        <w:rPr>
          <w:lang w:val="nl-NL" w:eastAsia="nl-NL"/>
        </w:rPr>
      </w:pPr>
      <w:r w:rsidRPr="008B1245">
        <w:rPr>
          <w:lang w:val="nl-NL" w:eastAsia="nl-NL"/>
        </w:rPr>
        <w:t>Als het</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Pr="008B1245">
        <w:rPr>
          <w:lang w:val="nl-NL" w:eastAsia="nl-NL"/>
        </w:rPr>
        <w: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dat ligt links van het bord, </w:t>
      </w:r>
      <w:r w:rsidR="00470AE6" w:rsidRPr="008B1245">
        <w:rPr>
          <w:lang w:val="nl-NL" w:eastAsia="nl-NL"/>
        </w:rPr>
        <w:t xml:space="preserve">dan zet je daar een speciaal teken of letter. </w:t>
      </w:r>
    </w:p>
    <w:p w14:paraId="64A97109" w14:textId="04A700A2" w:rsidR="00002E48" w:rsidRPr="008B1245" w:rsidRDefault="00F61F22" w:rsidP="00F61F22">
      <w:pPr>
        <w:pStyle w:val="Lijstalinea"/>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w:t>
      </w:r>
      <w:proofErr w:type="gramStart"/>
      <w:r w:rsidR="00FA251B" w:rsidRPr="008B1245">
        <w:rPr>
          <w:lang w:val="nl-NL" w:eastAsia="nl-NL"/>
        </w:rPr>
        <w:t xml:space="preserve">of  </w:t>
      </w:r>
      <w:r w:rsidR="00FA251B" w:rsidRPr="008B1245">
        <w:rPr>
          <w:rFonts w:ascii="Consolas" w:hAnsi="Consolas"/>
          <w:lang w:val="nl-NL" w:eastAsia="nl-NL"/>
        </w:rPr>
        <w:t>willekeurige</w:t>
      </w:r>
      <w:proofErr w:type="gramEnd"/>
      <w:r w:rsidR="00FA251B" w:rsidRPr="008B1245">
        <w:rPr>
          <w:rFonts w:ascii="Consolas" w:hAnsi="Consolas"/>
          <w:lang w:val="nl-NL" w:eastAsia="nl-NL"/>
        </w:rPr>
        <w:t xml:space="preserve">_x – 1 </w:t>
      </w:r>
      <w:r w:rsidR="00FA251B" w:rsidRPr="008B1245">
        <w:rPr>
          <w:lang w:val="nl-NL" w:eastAsia="nl-NL"/>
        </w:rPr>
        <w:t>wel g</w:t>
      </w:r>
      <w:r w:rsidR="002E3C78" w:rsidRPr="008B1245">
        <w:rPr>
          <w:lang w:val="nl-NL" w:eastAsia="nl-NL"/>
        </w:rPr>
        <w:t xml:space="preserve">roter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elraster"/>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jstalinea"/>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groter 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jstalinea"/>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w:t>
            </w:r>
            <w:proofErr w:type="gramStart"/>
            <w:r w:rsidRPr="008B1245">
              <w:rPr>
                <w:rFonts w:ascii="Consolas" w:hAnsi="Consolas"/>
                <w:lang w:val="nl-NL" w:eastAsia="nl-NL"/>
              </w:rPr>
              <w:t>y)</w:t>
            </w:r>
            <w:r w:rsidRPr="008B1245">
              <w:rPr>
                <w:rFonts w:cstheme="minorHAnsi"/>
                <w:lang w:val="nl-NL" w:eastAsia="nl-NL"/>
              </w:rPr>
              <w:t>een</w:t>
            </w:r>
            <w:proofErr w:type="gramEnd"/>
            <w:r w:rsidRPr="008B1245">
              <w:rPr>
                <w:rFonts w:cstheme="minorHAnsi"/>
                <w:lang w:val="nl-NL" w:eastAsia="nl-NL"/>
              </w:rPr>
              <w:t xml:space="preserve"> ‘L’</w:t>
            </w:r>
          </w:p>
        </w:tc>
      </w:tr>
    </w:tbl>
    <w:p w14:paraId="4FE37FCE" w14:textId="77777777" w:rsidR="008B1245" w:rsidRDefault="008B1245" w:rsidP="0024172E">
      <w:pPr>
        <w:rPr>
          <w:u w:val="single"/>
          <w:lang w:eastAsia="nl-NL"/>
        </w:rPr>
      </w:pPr>
    </w:p>
    <w:p w14:paraId="4211887B" w14:textId="61E86EAB"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 moet je eerst controleren of dat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3CFDD4F7" w:rsidR="0075409F" w:rsidRPr="0024172E" w:rsidRDefault="0075409F" w:rsidP="0024172E">
      <w:pPr>
        <w:rPr>
          <w:lang w:eastAsia="nl-NL"/>
        </w:rPr>
      </w:pPr>
      <w:r w:rsidRPr="008B1245">
        <w:rPr>
          <w:u w:val="single"/>
          <w:lang w:eastAsia="nl-NL"/>
        </w:rPr>
        <w:t>Stap 1</w:t>
      </w:r>
      <w:r w:rsidR="00A20441">
        <w:rPr>
          <w:u w:val="single"/>
          <w:lang w:eastAsia="nl-NL"/>
        </w:rPr>
        <w:t>2</w:t>
      </w:r>
      <w:r>
        <w:rPr>
          <w:lang w:eastAsia="nl-NL"/>
        </w:rPr>
        <w:t>. Je bent super goed bezig… kijk nu of je het verder zelf kan afmaken!</w:t>
      </w:r>
    </w:p>
    <w:sectPr w:rsidR="0075409F" w:rsidRPr="0024172E" w:rsidSect="00482FD5">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1707D" w14:textId="77777777" w:rsidR="002B7C01" w:rsidRDefault="002B7C01" w:rsidP="001C6BA0">
      <w:pPr>
        <w:spacing w:after="0" w:line="240" w:lineRule="auto"/>
      </w:pPr>
      <w:r>
        <w:separator/>
      </w:r>
    </w:p>
  </w:endnote>
  <w:endnote w:type="continuationSeparator" w:id="0">
    <w:p w14:paraId="3FD1E6BA" w14:textId="77777777" w:rsidR="002B7C01" w:rsidRDefault="002B7C01" w:rsidP="001C6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BC65" w14:textId="77777777" w:rsidR="00A12AAA" w:rsidRDefault="00A12AA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Voettekst"/>
          <w:jc w:val="center"/>
        </w:pPr>
        <w:r>
          <w:fldChar w:fldCharType="begin"/>
        </w:r>
        <w:r>
          <w:instrText>PAGE   \* MERGEFORMAT</w:instrText>
        </w:r>
        <w:r>
          <w:fldChar w:fldCharType="separate"/>
        </w:r>
        <w:r>
          <w:t>2</w:t>
        </w:r>
        <w:r>
          <w:fldChar w:fldCharType="end"/>
        </w:r>
      </w:p>
      <w:p w14:paraId="7597BCB0" w14:textId="689D237D" w:rsidR="001C6BA0" w:rsidRDefault="00A12AAA" w:rsidP="002175EC">
        <w:pPr>
          <w:pStyle w:val="Voettekst"/>
          <w:jc w:val="right"/>
        </w:pPr>
        <w:r>
          <w:t>02</w:t>
        </w:r>
        <w:r w:rsidR="007544B5">
          <w:t>-</w:t>
        </w:r>
        <w:r>
          <w:t>10</w:t>
        </w:r>
        <w:r w:rsidR="00FB4752">
          <w:t>-202</w:t>
        </w:r>
        <w:r>
          <w:t>2</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3D869" w14:textId="77777777" w:rsidR="00A12AAA" w:rsidRDefault="00A12AA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3FF5D" w14:textId="77777777" w:rsidR="002B7C01" w:rsidRDefault="002B7C01" w:rsidP="001C6BA0">
      <w:pPr>
        <w:spacing w:after="0" w:line="240" w:lineRule="auto"/>
      </w:pPr>
      <w:r>
        <w:separator/>
      </w:r>
    </w:p>
  </w:footnote>
  <w:footnote w:type="continuationSeparator" w:id="0">
    <w:p w14:paraId="2F354312" w14:textId="77777777" w:rsidR="002B7C01" w:rsidRDefault="002B7C01" w:rsidP="001C6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DCD1" w14:textId="77777777" w:rsidR="00A12AAA" w:rsidRDefault="00A12AAA">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815B" w14:textId="77777777" w:rsidR="00A12AAA" w:rsidRDefault="00A12AAA">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043F" w14:textId="77777777" w:rsidR="00A12AAA" w:rsidRDefault="00A12AA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6"/>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53E3"/>
    <w:rsid w:val="000914BD"/>
    <w:rsid w:val="00093D49"/>
    <w:rsid w:val="000C19E3"/>
    <w:rsid w:val="000D219B"/>
    <w:rsid w:val="000E4741"/>
    <w:rsid w:val="000E47EC"/>
    <w:rsid w:val="000E4B1D"/>
    <w:rsid w:val="000E603C"/>
    <w:rsid w:val="000F002B"/>
    <w:rsid w:val="000F3A71"/>
    <w:rsid w:val="00122C6E"/>
    <w:rsid w:val="00127766"/>
    <w:rsid w:val="00144E11"/>
    <w:rsid w:val="00146CA4"/>
    <w:rsid w:val="0018083B"/>
    <w:rsid w:val="001822BF"/>
    <w:rsid w:val="0018366E"/>
    <w:rsid w:val="00197978"/>
    <w:rsid w:val="001C3315"/>
    <w:rsid w:val="001C6BA0"/>
    <w:rsid w:val="001D0338"/>
    <w:rsid w:val="001D37D0"/>
    <w:rsid w:val="001D7A31"/>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4DAB"/>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78E0"/>
    <w:rsid w:val="004C1569"/>
    <w:rsid w:val="004C2FAC"/>
    <w:rsid w:val="004C3FA3"/>
    <w:rsid w:val="004C46EC"/>
    <w:rsid w:val="004D465E"/>
    <w:rsid w:val="004D5895"/>
    <w:rsid w:val="004D5BF7"/>
    <w:rsid w:val="004D5D6A"/>
    <w:rsid w:val="004E4311"/>
    <w:rsid w:val="004F4B16"/>
    <w:rsid w:val="005050B6"/>
    <w:rsid w:val="00523F85"/>
    <w:rsid w:val="00543B35"/>
    <w:rsid w:val="00544A2F"/>
    <w:rsid w:val="00555317"/>
    <w:rsid w:val="005716CF"/>
    <w:rsid w:val="00577C26"/>
    <w:rsid w:val="005956FD"/>
    <w:rsid w:val="005A5A8D"/>
    <w:rsid w:val="005A6E03"/>
    <w:rsid w:val="005B7839"/>
    <w:rsid w:val="005C0748"/>
    <w:rsid w:val="005D26D5"/>
    <w:rsid w:val="005E02E4"/>
    <w:rsid w:val="005E0A6C"/>
    <w:rsid w:val="00601A94"/>
    <w:rsid w:val="00603966"/>
    <w:rsid w:val="006153DC"/>
    <w:rsid w:val="006205B9"/>
    <w:rsid w:val="006316CA"/>
    <w:rsid w:val="00634BB0"/>
    <w:rsid w:val="006414B7"/>
    <w:rsid w:val="00652948"/>
    <w:rsid w:val="006606E4"/>
    <w:rsid w:val="00662440"/>
    <w:rsid w:val="00696020"/>
    <w:rsid w:val="006960A8"/>
    <w:rsid w:val="006C51AB"/>
    <w:rsid w:val="006C78D1"/>
    <w:rsid w:val="006D045A"/>
    <w:rsid w:val="006D38A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7158A"/>
    <w:rsid w:val="008806EE"/>
    <w:rsid w:val="00884705"/>
    <w:rsid w:val="0089521F"/>
    <w:rsid w:val="00896ABF"/>
    <w:rsid w:val="00897946"/>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B1078"/>
    <w:rsid w:val="009C0FDF"/>
    <w:rsid w:val="009D07D9"/>
    <w:rsid w:val="009E5B41"/>
    <w:rsid w:val="009F6D13"/>
    <w:rsid w:val="00A02288"/>
    <w:rsid w:val="00A045AB"/>
    <w:rsid w:val="00A06CCC"/>
    <w:rsid w:val="00A12AAA"/>
    <w:rsid w:val="00A20441"/>
    <w:rsid w:val="00A20B24"/>
    <w:rsid w:val="00A30141"/>
    <w:rsid w:val="00A34877"/>
    <w:rsid w:val="00A36EA9"/>
    <w:rsid w:val="00A52978"/>
    <w:rsid w:val="00A655EA"/>
    <w:rsid w:val="00A75169"/>
    <w:rsid w:val="00A7544D"/>
    <w:rsid w:val="00A7596B"/>
    <w:rsid w:val="00A92855"/>
    <w:rsid w:val="00A95F05"/>
    <w:rsid w:val="00AC157A"/>
    <w:rsid w:val="00AE6824"/>
    <w:rsid w:val="00AE799E"/>
    <w:rsid w:val="00AF19D5"/>
    <w:rsid w:val="00AF33C5"/>
    <w:rsid w:val="00B03175"/>
    <w:rsid w:val="00B15173"/>
    <w:rsid w:val="00B24C66"/>
    <w:rsid w:val="00B3590D"/>
    <w:rsid w:val="00B431DD"/>
    <w:rsid w:val="00B6046E"/>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5959"/>
    <w:rsid w:val="00C7790C"/>
    <w:rsid w:val="00C80E1B"/>
    <w:rsid w:val="00C8509C"/>
    <w:rsid w:val="00C91FFE"/>
    <w:rsid w:val="00C93E1F"/>
    <w:rsid w:val="00C94561"/>
    <w:rsid w:val="00CA0444"/>
    <w:rsid w:val="00CA4086"/>
    <w:rsid w:val="00CB7400"/>
    <w:rsid w:val="00CC6F03"/>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96661"/>
    <w:rsid w:val="00EA3685"/>
    <w:rsid w:val="00EA4308"/>
    <w:rsid w:val="00EB1BDD"/>
    <w:rsid w:val="00EB7081"/>
    <w:rsid w:val="00ED0737"/>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nl-NL"/>
    </w:rPr>
  </w:style>
  <w:style w:type="paragraph" w:styleId="Kop1">
    <w:name w:val="heading 1"/>
    <w:basedOn w:val="Standaard"/>
    <w:next w:val="Standaard"/>
    <w:link w:val="Kop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A92855"/>
    <w:pPr>
      <w:ind w:left="720"/>
      <w:contextualSpacing/>
    </w:pPr>
    <w:rPr>
      <w:lang w:val="en-US"/>
    </w:rPr>
  </w:style>
  <w:style w:type="paragraph" w:customStyle="1" w:styleId="b">
    <w:name w:val="b"/>
    <w:basedOn w:val="Standaard"/>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Standaardalinea-lettertype"/>
    <w:rsid w:val="007F0EBE"/>
  </w:style>
  <w:style w:type="character" w:styleId="Hyperlink">
    <w:name w:val="Hyperlink"/>
    <w:basedOn w:val="Standaardalinea-lettertype"/>
    <w:uiPriority w:val="99"/>
    <w:unhideWhenUsed/>
    <w:rsid w:val="006D38A4"/>
    <w:rPr>
      <w:color w:val="0563C1" w:themeColor="hyperlink"/>
      <w:u w:val="single"/>
    </w:rPr>
  </w:style>
  <w:style w:type="paragraph" w:styleId="Normaalweb">
    <w:name w:val="Normal (Web)"/>
    <w:basedOn w:val="Standaard"/>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Kop1Char">
    <w:name w:val="Kop 1 Char"/>
    <w:basedOn w:val="Standaardalinea-lettertype"/>
    <w:link w:val="Kop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rsid w:val="00453DBD"/>
    <w:rPr>
      <w:rFonts w:asciiTheme="majorHAnsi" w:eastAsiaTheme="majorEastAsia" w:hAnsiTheme="majorHAnsi" w:cstheme="majorBidi"/>
      <w:color w:val="2F5496" w:themeColor="accent1" w:themeShade="BF"/>
      <w:sz w:val="26"/>
      <w:szCs w:val="26"/>
      <w:lang w:val="nl-NL"/>
    </w:rPr>
  </w:style>
  <w:style w:type="paragraph" w:styleId="Titel">
    <w:name w:val="Title"/>
    <w:basedOn w:val="Standaard"/>
    <w:next w:val="Standaard"/>
    <w:link w:val="Titel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6C78D1"/>
    <w:rPr>
      <w:rFonts w:asciiTheme="majorHAnsi" w:eastAsiaTheme="majorEastAsia" w:hAnsiTheme="majorHAnsi" w:cstheme="majorBidi"/>
      <w:spacing w:val="-10"/>
      <w:kern w:val="28"/>
      <w:sz w:val="56"/>
      <w:szCs w:val="56"/>
      <w:lang w:val="nl-NL"/>
    </w:rPr>
  </w:style>
  <w:style w:type="table" w:styleId="Tabelraster">
    <w:name w:val="Table Grid"/>
    <w:basedOn w:val="Standaardtabe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tekst">
    <w:name w:val="header"/>
    <w:basedOn w:val="Standaard"/>
    <w:link w:val="KoptekstChar"/>
    <w:uiPriority w:val="99"/>
    <w:unhideWhenUsed/>
    <w:rsid w:val="001C6BA0"/>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1C6BA0"/>
    <w:rPr>
      <w:lang w:val="nl-NL"/>
    </w:rPr>
  </w:style>
  <w:style w:type="paragraph" w:styleId="Voettekst">
    <w:name w:val="footer"/>
    <w:basedOn w:val="Standaard"/>
    <w:link w:val="VoettekstChar"/>
    <w:uiPriority w:val="99"/>
    <w:unhideWhenUsed/>
    <w:rsid w:val="001C6BA0"/>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1C6BA0"/>
    <w:rPr>
      <w:lang w:val="nl-NL"/>
    </w:rPr>
  </w:style>
  <w:style w:type="character" w:customStyle="1" w:styleId="Onopgelostemelding1">
    <w:name w:val="Onopgeloste melding1"/>
    <w:basedOn w:val="Standaardalinea-lettertype"/>
    <w:uiPriority w:val="99"/>
    <w:semiHidden/>
    <w:unhideWhenUsed/>
    <w:rsid w:val="00735E43"/>
    <w:rPr>
      <w:color w:val="605E5C"/>
      <w:shd w:val="clear" w:color="auto" w:fill="E1DFDD"/>
    </w:rPr>
  </w:style>
  <w:style w:type="character" w:styleId="GevolgdeHyperlink">
    <w:name w:val="FollowedHyperlink"/>
    <w:basedOn w:val="Standaardalinea-lettertype"/>
    <w:uiPriority w:val="99"/>
    <w:semiHidden/>
    <w:unhideWhenUsed/>
    <w:rsid w:val="00014A64"/>
    <w:rPr>
      <w:color w:val="954F72" w:themeColor="followedHyperlink"/>
      <w:u w:val="single"/>
    </w:rPr>
  </w:style>
  <w:style w:type="paragraph" w:styleId="Ballontekst">
    <w:name w:val="Balloon Text"/>
    <w:basedOn w:val="Standaard"/>
    <w:link w:val="BallontekstChar"/>
    <w:uiPriority w:val="99"/>
    <w:semiHidden/>
    <w:unhideWhenUsed/>
    <w:rsid w:val="00C124C1"/>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C124C1"/>
    <w:rPr>
      <w:rFonts w:ascii="Segoe UI" w:hAnsi="Segoe UI" w:cs="Segoe UI"/>
      <w:sz w:val="18"/>
      <w:szCs w:val="18"/>
      <w:lang w:val="nl-NL"/>
    </w:rPr>
  </w:style>
  <w:style w:type="paragraph" w:styleId="Kopvaninhoudsopgave">
    <w:name w:val="TOC Heading"/>
    <w:basedOn w:val="Kop1"/>
    <w:next w:val="Standaard"/>
    <w:uiPriority w:val="39"/>
    <w:unhideWhenUsed/>
    <w:qFormat/>
    <w:rsid w:val="00B6046E"/>
    <w:pPr>
      <w:outlineLvl w:val="9"/>
    </w:pPr>
    <w:rPr>
      <w:lang w:val="en-US"/>
    </w:rPr>
  </w:style>
  <w:style w:type="paragraph" w:styleId="Inhopg1">
    <w:name w:val="toc 1"/>
    <w:basedOn w:val="Standaard"/>
    <w:next w:val="Standaard"/>
    <w:autoRedefine/>
    <w:uiPriority w:val="39"/>
    <w:unhideWhenUsed/>
    <w:rsid w:val="00B6046E"/>
    <w:pPr>
      <w:spacing w:after="100"/>
    </w:pPr>
  </w:style>
  <w:style w:type="paragraph" w:styleId="Inhopg2">
    <w:name w:val="toc 2"/>
    <w:basedOn w:val="Standaard"/>
    <w:next w:val="Standaard"/>
    <w:autoRedefine/>
    <w:uiPriority w:val="39"/>
    <w:unhideWhenUsed/>
    <w:rsid w:val="00B6046E"/>
    <w:pPr>
      <w:spacing w:after="100"/>
      <w:ind w:left="220"/>
    </w:pPr>
  </w:style>
  <w:style w:type="character" w:styleId="Onopgelostemelding">
    <w:name w:val="Unresolved Mention"/>
    <w:basedOn w:val="Standaardalinea-lettertype"/>
    <w:uiPriority w:val="99"/>
    <w:semiHidden/>
    <w:unhideWhenUsed/>
    <w:rsid w:val="005E0A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urse.cs.ru.nl/pythonVO/docs/ListsForGenest.html"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7</Pages>
  <Words>2596</Words>
  <Characters>142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336</cp:revision>
  <cp:lastPrinted>2020-11-26T10:01:00Z</cp:lastPrinted>
  <dcterms:created xsi:type="dcterms:W3CDTF">2017-08-26T15:08:00Z</dcterms:created>
  <dcterms:modified xsi:type="dcterms:W3CDTF">2022-10-02T06:36:00Z</dcterms:modified>
</cp:coreProperties>
</file>